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9528C3E" w:rsidR="00B64460" w:rsidRPr="00E6321E" w:rsidRDefault="00740344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9.</w:t>
                            </w:r>
                            <w:r w:rsidR="00244DCD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02B60">
                              <w:rPr>
                                <w:sz w:val="28"/>
                                <w:szCs w:val="28"/>
                              </w:rPr>
                              <w:t>ožujka</w:t>
                            </w:r>
                            <w:r w:rsidR="00244DCD">
                              <w:rPr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13</w:t>
                            </w:r>
                            <w:r w:rsidR="00244DCD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9B2B2A">
                              <w:rPr>
                                <w:sz w:val="28"/>
                                <w:szCs w:val="28"/>
                              </w:rPr>
                              <w:t>ožujka</w:t>
                            </w:r>
                            <w:r w:rsidR="00244DCD">
                              <w:rPr>
                                <w:sz w:val="28"/>
                                <w:szCs w:val="28"/>
                              </w:rPr>
                              <w:t xml:space="preserve"> 20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29528C3E" w:rsidR="00B64460" w:rsidRPr="00E6321E" w:rsidRDefault="00740344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9.</w:t>
                      </w:r>
                      <w:r w:rsidR="00244DCD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02B60">
                        <w:rPr>
                          <w:sz w:val="28"/>
                          <w:szCs w:val="28"/>
                        </w:rPr>
                        <w:t>ožujka</w:t>
                      </w:r>
                      <w:r w:rsidR="00244DCD">
                        <w:rPr>
                          <w:sz w:val="28"/>
                          <w:szCs w:val="28"/>
                        </w:rPr>
                        <w:t xml:space="preserve"> – </w:t>
                      </w:r>
                      <w:r>
                        <w:rPr>
                          <w:sz w:val="28"/>
                          <w:szCs w:val="28"/>
                        </w:rPr>
                        <w:t>13</w:t>
                      </w:r>
                      <w:r w:rsidR="00244DCD">
                        <w:rPr>
                          <w:sz w:val="28"/>
                          <w:szCs w:val="28"/>
                        </w:rPr>
                        <w:t xml:space="preserve">. </w:t>
                      </w:r>
                      <w:r w:rsidR="009B2B2A">
                        <w:rPr>
                          <w:sz w:val="28"/>
                          <w:szCs w:val="28"/>
                        </w:rPr>
                        <w:t>ožujka</w:t>
                      </w:r>
                      <w:r w:rsidR="00244DCD">
                        <w:rPr>
                          <w:sz w:val="28"/>
                          <w:szCs w:val="28"/>
                        </w:rPr>
                        <w:t xml:space="preserve"> 20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5242208D" w:rsidR="007C2D3A" w:rsidRPr="006558BD" w:rsidRDefault="0074034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mrkve, slanac, jogurt mix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02DBD2F8" w:rsidR="007C2D3A" w:rsidRPr="006558BD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0B588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1A00C61D" w:rsidR="007C2D3A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una u umaku od rajčice, kremasta kukuruzna palenta, cikla salata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3373E906" w:rsidR="007C2D3A" w:rsidRPr="001C44EF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1C44E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B588E">
                                    <w:rPr>
                                      <w:rFonts w:asciiTheme="majorHAnsi" w:hAnsiTheme="majorHAnsi" w:cstheme="majorHAnsi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9689C03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0BFBC6C3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5242208D" w:rsidR="007C2D3A" w:rsidRPr="006558BD" w:rsidRDefault="0074034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maz od mrkve, slanac, jogurt mix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02DBD2F8" w:rsidR="007C2D3A" w:rsidRPr="006558BD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0B588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1A00C61D" w:rsidR="007C2D3A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una u umaku od rajčice, kremasta kukuruzna palenta, cikla salata</w:t>
                            </w:r>
                            <w:bookmarkStart w:id="1" w:name="_GoBack"/>
                            <w:bookmarkEnd w:id="1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3373E906" w:rsidR="007C2D3A" w:rsidRPr="001C44EF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C44EF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B588E">
                              <w:rPr>
                                <w:rFonts w:asciiTheme="majorHAnsi" w:hAnsiTheme="majorHAnsi" w:cstheme="majorHAnsi"/>
                              </w:rPr>
                              <w:t>4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9689C03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0BFBC6C3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6B622FF5" w:rsidR="007C2D3A" w:rsidRPr="006558BD" w:rsidRDefault="0074034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Hrenovka, lizika, senf, kečap, majoneza i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3ACD8F9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45790B17" w:rsidR="007C2D3A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oveđa juha s domaćom ribanom kašicom, tortelini u bešamel-vrhnje umaku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08EA2A99" w:rsidR="007C2D3A" w:rsidRPr="006558BD" w:rsidRDefault="0074034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9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75BA8BA0" w:rsidR="007C2D3A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reska 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534259B" w:rsidR="007C2D3A" w:rsidRPr="006558BD" w:rsidRDefault="0074034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6B622FF5" w:rsidR="007C2D3A" w:rsidRPr="006558BD" w:rsidRDefault="0074034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Hrenovka, lizika, senf, kečap, majoneza i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3ACD8F9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45790B17" w:rsidR="007C2D3A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oveđa juha s domaćom ribanom kašicom, tortelini u bešamel-vrhnje umaku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08EA2A99" w:rsidR="007C2D3A" w:rsidRPr="006558BD" w:rsidRDefault="0074034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9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75BA8BA0" w:rsidR="007C2D3A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reska 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534259B" w:rsidR="007C2D3A" w:rsidRPr="006558BD" w:rsidRDefault="0074034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14BC36F2" w:rsidR="007C2D3A" w:rsidRPr="006558BD" w:rsidRDefault="0074034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batata i paprike kruh sa zrnjem, piroška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0698E4A4" w:rsidR="007C2D3A" w:rsidRPr="006558BD" w:rsidRDefault="0074034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9B2B2A">
                                    <w:rPr>
                                      <w:rFonts w:asciiTheme="majorHAnsi" w:hAnsiTheme="majorHAnsi" w:cstheme="majorHAnsi"/>
                                    </w:rPr>
                                    <w:t>,</w:t>
                                  </w:r>
                                  <w:r w:rsidR="00244DCD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79A5DA1D" w:rsidR="007C2D3A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Umak bolonjez s pužićima, svježi kupu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BD7CE3A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9B2B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236FFF08" w:rsidR="007C2D3A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ter štang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6250CE71" w:rsidR="007C2D3A" w:rsidRPr="006558BD" w:rsidRDefault="0074034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B588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14BC36F2" w:rsidR="007C2D3A" w:rsidRPr="006558BD" w:rsidRDefault="0074034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maz od batata i paprike kruh sa zrnjem, piroška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0698E4A4" w:rsidR="007C2D3A" w:rsidRPr="006558BD" w:rsidRDefault="0074034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9B2B2A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244DCD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79A5DA1D" w:rsidR="007C2D3A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Umak bolonjez s pužićima, svježi kupu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BD7CE3A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9B2B2A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236FFF08" w:rsidR="007C2D3A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ter štang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6250CE71" w:rsidR="007C2D3A" w:rsidRPr="006558BD" w:rsidRDefault="0074034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B588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24D2B66E" w:rsidR="007C2D3A" w:rsidRPr="006558BD" w:rsidRDefault="0074034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imcek salama, kukuruzni hambi, svježi sir s vrhnjem i bučinim sjemenkama, zelena salata, paprika, rajč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5ED5BA1A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9B2B2A">
                                    <w:rPr>
                                      <w:rFonts w:asciiTheme="majorHAnsi" w:hAnsiTheme="majorHAnsi" w:cstheme="majorHAnsi"/>
                                    </w:rPr>
                                    <w:t>, 12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4B73CDC" w:rsidR="007C2D3A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nutak s teletinom, kruh i kolač od mrkve s čokola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C33DE63" w:rsidR="007C2D3A" w:rsidRPr="006558BD" w:rsidRDefault="000B58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9, 12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14425A5A" w:rsidR="007C2D3A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robiotik i rižini kreker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48EAE468" w:rsidR="007C2D3A" w:rsidRPr="006558BD" w:rsidRDefault="000B58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24D2B66E" w:rsidR="007C2D3A" w:rsidRPr="006558BD" w:rsidRDefault="0074034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imcek salama, kukuruzni hambi, svježi sir s vrhnjem i bučinim sjemenkama, zelena salata, paprika, rajč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5ED5BA1A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9B2B2A">
                              <w:rPr>
                                <w:rFonts w:asciiTheme="majorHAnsi" w:hAnsiTheme="majorHAnsi" w:cstheme="majorHAnsi"/>
                              </w:rPr>
                              <w:t>, 12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4B73CDC" w:rsidR="007C2D3A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utak s teletinom, kruh i kolač od mrkve s čokolad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C33DE63" w:rsidR="007C2D3A" w:rsidRPr="006558BD" w:rsidRDefault="000B58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9, 12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14425A5A" w:rsidR="007C2D3A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robiotik i rižini kreker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48EAE468" w:rsidR="007C2D3A" w:rsidRPr="006558BD" w:rsidRDefault="000B58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941A042" w:rsidR="00D242E8" w:rsidRPr="006558BD" w:rsidRDefault="0074034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Žitne pahuljice s orašastim plodovima i grožđicama, kukuruzni i čokoladni cornflex i mlijeko, čokoladni namaz s lješnjaci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5E9A12B7" w:rsidR="00D242E8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19C4451" w:rsidR="00D242E8" w:rsidRPr="006558BD" w:rsidRDefault="0074034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tina s rižom, šampinjonima i meksičkom mješavinom, zelena salata s crvenim radič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578FD5A" w:rsidR="00D242E8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, 9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FC88064" w:rsidR="00D242E8" w:rsidRPr="006558BD" w:rsidRDefault="000B588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E9EBB4A" w:rsidR="00D242E8" w:rsidRPr="006558BD" w:rsidRDefault="000B58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941A042" w:rsidR="00D242E8" w:rsidRPr="006558BD" w:rsidRDefault="0074034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Žitne pahuljice s orašastim plodovima i grožđicama, kukuruzni i čokoladni cornflex i mlijeko, čokoladni namaz s lješnjaci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5E9A12B7" w:rsidR="00D242E8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19C4451" w:rsidR="00D242E8" w:rsidRPr="006558BD" w:rsidRDefault="0074034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tina s rižom, šampinjonima i meksičkom mješavinom, zelena salata s crvenim radič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578FD5A" w:rsidR="00D242E8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, 9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FC88064" w:rsidR="00D242E8" w:rsidRPr="006558BD" w:rsidRDefault="000B588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E9EBB4A" w:rsidR="00D242E8" w:rsidRPr="006558BD" w:rsidRDefault="000B58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40344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6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B39A1"/>
    <w:multiLevelType w:val="hybridMultilevel"/>
    <w:tmpl w:val="3814A0C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B588E"/>
    <w:rsid w:val="000F3D1E"/>
    <w:rsid w:val="00100270"/>
    <w:rsid w:val="00102B60"/>
    <w:rsid w:val="00106D29"/>
    <w:rsid w:val="00106F9B"/>
    <w:rsid w:val="00123DA8"/>
    <w:rsid w:val="0012538F"/>
    <w:rsid w:val="00136795"/>
    <w:rsid w:val="001C44EF"/>
    <w:rsid w:val="001D5E41"/>
    <w:rsid w:val="00223CFC"/>
    <w:rsid w:val="00244DCD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F7CFD"/>
    <w:rsid w:val="006300F5"/>
    <w:rsid w:val="006558BD"/>
    <w:rsid w:val="00682A4F"/>
    <w:rsid w:val="00684362"/>
    <w:rsid w:val="006F1EF2"/>
    <w:rsid w:val="007073F8"/>
    <w:rsid w:val="00740344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2B2A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9425C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4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0417A-03CE-4EF2-8A4F-0F7B3C5CB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Iva Crvelin</cp:lastModifiedBy>
  <cp:revision>2</cp:revision>
  <cp:lastPrinted>2026-02-24T08:52:00Z</cp:lastPrinted>
  <dcterms:created xsi:type="dcterms:W3CDTF">2026-03-03T15:22:00Z</dcterms:created>
  <dcterms:modified xsi:type="dcterms:W3CDTF">2026-03-03T15:22:00Z</dcterms:modified>
</cp:coreProperties>
</file>